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271"/>
        <w:gridCol w:w="3229"/>
        <w:gridCol w:w="517"/>
        <w:gridCol w:w="582"/>
        <w:gridCol w:w="434"/>
        <w:gridCol w:w="516"/>
        <w:gridCol w:w="979"/>
        <w:gridCol w:w="3240"/>
      </w:tblGrid>
      <w:tr w:rsidR="0004192A" w14:paraId="3AAF87D0" w14:textId="77777777" w:rsidTr="0004192A">
        <w:trPr>
          <w:trHeight w:val="943"/>
        </w:trPr>
        <w:tc>
          <w:tcPr>
            <w:tcW w:w="1271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229" w:type="dxa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028" w:type="dxa"/>
            <w:gridSpan w:val="5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3240" w:type="dxa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6FDAAA12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 w:rsidR="0078514F">
              <w:rPr>
                <w:b/>
                <w:bCs/>
                <w:sz w:val="20"/>
                <w:szCs w:val="20"/>
              </w:rPr>
              <w:t xml:space="preserve"> </w:t>
            </w:r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04192A">
        <w:trPr>
          <w:trHeight w:val="412"/>
        </w:trPr>
        <w:tc>
          <w:tcPr>
            <w:tcW w:w="7528" w:type="dxa"/>
            <w:gridSpan w:val="7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5E5C22D4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ANESTEZİ PROGRAMI</w:t>
            </w:r>
          </w:p>
        </w:tc>
        <w:tc>
          <w:tcPr>
            <w:tcW w:w="3240" w:type="dxa"/>
            <w:vAlign w:val="center"/>
          </w:tcPr>
          <w:p w14:paraId="096637CA" w14:textId="5FBF4E33" w:rsidR="0004192A" w:rsidRPr="0004192A" w:rsidRDefault="00C2731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AĞIZ </w:t>
            </w:r>
            <w:r w:rsidR="003131B3">
              <w:rPr>
                <w:b/>
                <w:bCs/>
                <w:sz w:val="20"/>
                <w:szCs w:val="20"/>
              </w:rPr>
              <w:t>VE</w:t>
            </w:r>
            <w:r>
              <w:rPr>
                <w:b/>
                <w:bCs/>
                <w:sz w:val="20"/>
                <w:szCs w:val="20"/>
              </w:rPr>
              <w:t xml:space="preserve"> DİŞ SAĞLIĞI</w:t>
            </w:r>
            <w:r w:rsidR="00EA4BF3">
              <w:rPr>
                <w:b/>
                <w:bCs/>
                <w:sz w:val="20"/>
                <w:szCs w:val="20"/>
              </w:rPr>
              <w:t xml:space="preserve"> PROGRAMI</w:t>
            </w:r>
          </w:p>
        </w:tc>
      </w:tr>
      <w:tr w:rsidR="0004192A" w14:paraId="7C97FB86" w14:textId="77777777" w:rsidTr="00C93C37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04192A" w14:paraId="74095200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AABF0" w14:textId="5798C19D" w:rsidR="0004192A" w:rsidRPr="0004192A" w:rsidRDefault="0004192A" w:rsidP="000419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AF10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B2E53E" w14:textId="6BAA5084" w:rsidR="0004192A" w:rsidRPr="0004192A" w:rsidRDefault="0004192A" w:rsidP="000419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emel Anatomi ve Fizyoloj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1120D6" w14:textId="7FDFB71C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AA4C0B" w14:textId="4480A163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25441F" w14:textId="15BC2251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5B26A" w14:textId="6D7D3E9C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78A28" w14:textId="78D7E7EC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2E259D1E" w14:textId="3B9C79EC" w:rsidR="0004192A" w:rsidRPr="0004192A" w:rsidRDefault="0078514F" w:rsidP="0004192A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4192A" w14:paraId="61458416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B1AF01" w14:textId="4F347B1B" w:rsidR="0004192A" w:rsidRPr="0004192A" w:rsidRDefault="0004192A" w:rsidP="000419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</w:t>
            </w:r>
            <w:r w:rsidR="00B14764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936CB1" w14:textId="45C8DD2A" w:rsidR="0004192A" w:rsidRPr="0004192A" w:rsidRDefault="0004192A" w:rsidP="000419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Farmakolojiye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D860A" w14:textId="45D96A93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BE8E6" w14:textId="40DA6CD5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B2B364" w14:textId="168E02A5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98FC7D" w14:textId="6108308F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1B1650" w14:textId="123BB5C5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3E33B8CE" w14:textId="095E8B2A" w:rsidR="0004192A" w:rsidRPr="0004192A" w:rsidRDefault="007A0303" w:rsidP="0004192A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78514F">
              <w:rPr>
                <w:rFonts w:cs="Times New Roman"/>
                <w:sz w:val="20"/>
                <w:szCs w:val="20"/>
              </w:rPr>
              <w:t xml:space="preserve"> DERS ADS119</w:t>
            </w:r>
          </w:p>
        </w:tc>
      </w:tr>
      <w:tr w:rsidR="0004192A" w14:paraId="4EBDEE61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ED8148" w14:textId="17B8F58D" w:rsidR="0004192A" w:rsidRPr="0004192A" w:rsidRDefault="0004192A" w:rsidP="000419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03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2DB0D16E" w:rsidR="0004192A" w:rsidRPr="0004192A" w:rsidRDefault="0004192A" w:rsidP="000419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Mesleki Uygulamalar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D660D" w14:textId="735F2D11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E0F53D" w14:textId="2550E9A7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CEA06" w14:textId="2C20648A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1A98E3" w14:textId="71BDD6CD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7F27D" w14:textId="1AE65A0E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vAlign w:val="center"/>
          </w:tcPr>
          <w:p w14:paraId="2ACE7DD4" w14:textId="5308D9D8" w:rsidR="0004192A" w:rsidRPr="0004192A" w:rsidRDefault="0004192A" w:rsidP="0004192A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4192A" w14:paraId="295C37B8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09D68" w14:textId="2613D870" w:rsidR="0004192A" w:rsidRPr="0004192A" w:rsidRDefault="0004192A" w:rsidP="000419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</w:t>
            </w:r>
            <w:r w:rsidR="00B14764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635CD3" w14:textId="79695157" w:rsidR="0004192A" w:rsidRPr="0004192A" w:rsidRDefault="0004192A" w:rsidP="000419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Genel Biyokimy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ECCD69" w14:textId="58627169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912F46" w14:textId="53A5BE42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CF93A1" w14:textId="1880C026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F6359" w14:textId="1E5820F0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341B2" w14:textId="35F45454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AAC26E0" w14:textId="75369812" w:rsidR="0004192A" w:rsidRPr="0004192A" w:rsidRDefault="007A0303" w:rsidP="0004192A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4192A" w14:paraId="728FF305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2473D" w14:textId="0968DEFE" w:rsidR="0004192A" w:rsidRPr="0004192A" w:rsidRDefault="0004192A" w:rsidP="000419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</w:t>
            </w:r>
            <w:r w:rsidR="00B14764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03CE3F" w14:textId="26140A3F" w:rsidR="0004192A" w:rsidRPr="0004192A" w:rsidRDefault="0004192A" w:rsidP="000419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estezide Tıbbi Termin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0C0D9F" w14:textId="69D9EB3A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35238" w14:textId="6821EFD4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2616CC" w14:textId="78FA7719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454B88" w14:textId="3BB7E72E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6F5575" w14:textId="192C952C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672E340E" w14:textId="183727EF" w:rsidR="0004192A" w:rsidRPr="0004192A" w:rsidRDefault="007A0303" w:rsidP="0004192A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78514F">
              <w:rPr>
                <w:rFonts w:cs="Times New Roman"/>
                <w:sz w:val="20"/>
                <w:szCs w:val="20"/>
              </w:rPr>
              <w:t xml:space="preserve"> DERS ADS115</w:t>
            </w:r>
          </w:p>
        </w:tc>
      </w:tr>
      <w:tr w:rsidR="0004192A" w14:paraId="0AEE319B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6B0346" w14:textId="5B2EA680" w:rsidR="0004192A" w:rsidRPr="0004192A" w:rsidRDefault="004A6543" w:rsidP="0004192A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KPL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696307" w14:textId="29754352" w:rsidR="0004192A" w:rsidRPr="0004192A" w:rsidRDefault="0004192A" w:rsidP="000419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8F224" w14:textId="12A47C34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0673" w14:textId="2F817B3B" w:rsidR="0004192A" w:rsidRPr="0004192A" w:rsidRDefault="00B14764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A4C88" w14:textId="166761FE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E6AF" w14:textId="51D724B3" w:rsidR="0004192A" w:rsidRPr="0004192A" w:rsidRDefault="00B14764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EC82EB" w14:textId="4DC4DDE3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6E6745D0" w14:textId="0215A8FC" w:rsidR="0004192A" w:rsidRPr="0004192A" w:rsidRDefault="007A0303" w:rsidP="0004192A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78514F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04192A" w14:paraId="2CBB8F0C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33F9A7" w14:textId="14813518" w:rsidR="0004192A" w:rsidRPr="0004192A" w:rsidRDefault="0004192A" w:rsidP="000419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3BDE9536" w:rsidR="0004192A" w:rsidRPr="0004192A" w:rsidRDefault="0004192A" w:rsidP="000419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913EB" w14:textId="650F1AFF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FE0E17" w14:textId="0F8B9570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6F5B9A" w14:textId="78F09345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9F537" w14:textId="404EB700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129C2" w14:textId="26CF5B6F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6F0BA4BB" w14:textId="47AC0576" w:rsidR="0004192A" w:rsidRPr="0004192A" w:rsidRDefault="0004192A" w:rsidP="0004192A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78514F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04192A" w14:paraId="4E955F68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B959A" w14:textId="216FA0DC" w:rsidR="0004192A" w:rsidRPr="0004192A" w:rsidRDefault="0004192A" w:rsidP="000419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ING</w:t>
            </w:r>
            <w:r w:rsidR="004A6543"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47DE4B10" w:rsidR="0004192A" w:rsidRPr="0004192A" w:rsidRDefault="0004192A" w:rsidP="000419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43A229" w14:textId="35F26DB8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B107DC" w14:textId="3067FB92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87849F" w14:textId="202ACDB5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F7B1CA" w14:textId="25225F0A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C46AF" w14:textId="32A4C4A5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50E0792C" w14:textId="2D5A506B" w:rsidR="0004192A" w:rsidRPr="0004192A" w:rsidRDefault="0004192A" w:rsidP="0004192A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78514F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04192A" w14:paraId="686FBEA3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79EB20" w14:textId="7618C8C0" w:rsidR="0004192A" w:rsidRPr="0004192A" w:rsidRDefault="0004192A" w:rsidP="000419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2FDA73A6" w:rsidR="0004192A" w:rsidRPr="0004192A" w:rsidRDefault="0004192A" w:rsidP="000419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D311A5" w14:textId="6A93718E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58DC6D" w14:textId="35785504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D3A9B" w14:textId="64623AAA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E3390" w14:textId="27717F26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5CDA55" w14:textId="4827A427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49309923" w14:textId="7CCBD675" w:rsidR="0004192A" w:rsidRPr="0004192A" w:rsidRDefault="0004192A" w:rsidP="0004192A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78514F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78514F" w14:paraId="0006CBD3" w14:textId="77777777" w:rsidTr="0078514F">
        <w:trPr>
          <w:trHeight w:val="397"/>
        </w:trPr>
        <w:tc>
          <w:tcPr>
            <w:tcW w:w="6033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0302C1" w14:textId="4BA93C26" w:rsidR="0078514F" w:rsidRPr="0078514F" w:rsidRDefault="0078514F" w:rsidP="0078514F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78514F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5AD862" w14:textId="504B341E" w:rsidR="0078514F" w:rsidRPr="0004192A" w:rsidRDefault="0078514F" w:rsidP="000419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78514F">
              <w:rPr>
                <w:rFonts w:cs="Times New Roman"/>
                <w:b/>
                <w:color w:val="000000"/>
                <w:sz w:val="20"/>
                <w:szCs w:val="20"/>
              </w:rPr>
              <w:t>14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262BF946" w14:textId="77777777" w:rsidR="0078514F" w:rsidRPr="009E6ED7" w:rsidRDefault="0078514F" w:rsidP="0004192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04192A" w14:paraId="119899B8" w14:textId="77777777" w:rsidTr="00C93C37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20BEB7BB" w14:textId="0E9FD6ED" w:rsidR="0004192A" w:rsidRPr="0004192A" w:rsidRDefault="0004192A" w:rsidP="0004192A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4F9B457E" w14:textId="5B1C8AF9" w:rsidR="0004192A" w:rsidRPr="0004192A" w:rsidRDefault="0004192A" w:rsidP="0004192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2C5D455" w14:textId="710C5F7A" w:rsidR="0004192A" w:rsidRPr="0004192A" w:rsidRDefault="0004192A" w:rsidP="0004192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4A6F8763" w14:textId="02B7B02E" w:rsidR="0004192A" w:rsidRPr="0004192A" w:rsidRDefault="0004192A" w:rsidP="0004192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3A9B7E2" w14:textId="5BEE74B4" w:rsidR="0004192A" w:rsidRPr="0004192A" w:rsidRDefault="0004192A" w:rsidP="0004192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1100278E" w14:textId="66000CBC" w:rsidR="0004192A" w:rsidRPr="0004192A" w:rsidRDefault="0004192A" w:rsidP="0004192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4DFA2CE1" w14:textId="77777777" w:rsidR="0004192A" w:rsidRPr="0004192A" w:rsidRDefault="0004192A" w:rsidP="0004192A">
            <w:pPr>
              <w:jc w:val="left"/>
              <w:rPr>
                <w:sz w:val="20"/>
                <w:szCs w:val="20"/>
              </w:rPr>
            </w:pPr>
          </w:p>
        </w:tc>
      </w:tr>
      <w:tr w:rsidR="0004192A" w:rsidRPr="0004192A" w14:paraId="6A0F417B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941865" w14:textId="78F38375" w:rsidR="0004192A" w:rsidRPr="0004192A" w:rsidRDefault="0004192A" w:rsidP="000419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</w:t>
            </w:r>
            <w:r w:rsidR="00B14764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78A8EB" w14:textId="3E976A9D" w:rsidR="0004192A" w:rsidRPr="0004192A" w:rsidRDefault="0004192A" w:rsidP="000419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Sistem Hastalıkları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F50B1F" w14:textId="51E1E62C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B8969B" w14:textId="6247F75B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7672D3" w14:textId="7DE941EF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00389" w14:textId="789372E5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4746A" w14:textId="4BABABCF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0062D197" w14:textId="48B96962" w:rsidR="0004192A" w:rsidRPr="0004192A" w:rsidRDefault="007A0303" w:rsidP="0004192A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4192A" w:rsidRPr="0004192A" w14:paraId="553BFD71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FEB4B" w14:textId="13EAFE57" w:rsidR="0004192A" w:rsidRPr="0004192A" w:rsidRDefault="0004192A" w:rsidP="000419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04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27BC8" w14:textId="392C16CA" w:rsidR="0004192A" w:rsidRPr="0004192A" w:rsidRDefault="0004192A" w:rsidP="000419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estezi Uygulamaları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371D6" w14:textId="6B730C49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42F1D6" w14:textId="37AB429B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448971" w14:textId="40271857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980B5" w14:textId="36DD87E4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AB4C42" w14:textId="6BB2F7D6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vAlign w:val="center"/>
          </w:tcPr>
          <w:p w14:paraId="02997C23" w14:textId="5E78509C" w:rsidR="0004192A" w:rsidRPr="0004192A" w:rsidRDefault="007A0303" w:rsidP="0004192A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4192A" w:rsidRPr="0004192A" w14:paraId="78916D8C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7AD0C3A1" w:rsidR="0004192A" w:rsidRPr="0004192A" w:rsidRDefault="0004192A" w:rsidP="000419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</w:t>
            </w:r>
            <w:r w:rsidR="00B14764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241A8FE8" w:rsidR="0004192A" w:rsidRPr="0004192A" w:rsidRDefault="0004192A" w:rsidP="0004192A">
            <w:pPr>
              <w:jc w:val="left"/>
              <w:rPr>
                <w:rFonts w:cs="Times New Roman"/>
                <w:sz w:val="20"/>
                <w:szCs w:val="20"/>
              </w:rPr>
            </w:pPr>
            <w:proofErr w:type="spellStart"/>
            <w:r w:rsidRPr="0004192A">
              <w:rPr>
                <w:rFonts w:cs="Times New Roman"/>
                <w:color w:val="000000"/>
                <w:sz w:val="20"/>
                <w:szCs w:val="20"/>
              </w:rPr>
              <w:t>Reanimasyon</w:t>
            </w:r>
            <w:proofErr w:type="spellEnd"/>
            <w:r w:rsidRPr="0004192A">
              <w:rPr>
                <w:rFonts w:cs="Times New Roman"/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C9D0FB" w14:textId="2A0F8176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2DE30" w14:textId="2FE65EF7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F2A956" w14:textId="33D5EE11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57102D" w14:textId="311ACED4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145036" w14:textId="6C7D6DE2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vAlign w:val="center"/>
          </w:tcPr>
          <w:p w14:paraId="2C55F47F" w14:textId="7AB720F5" w:rsidR="0004192A" w:rsidRPr="0004192A" w:rsidRDefault="007A0303" w:rsidP="0004192A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4192A" w:rsidRPr="0004192A" w14:paraId="2D258CEB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483A6" w14:textId="22ED7343" w:rsidR="0004192A" w:rsidRPr="0004192A" w:rsidRDefault="0004192A" w:rsidP="000419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BTG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B77CE" w14:textId="0A6B8412" w:rsidR="0004192A" w:rsidRPr="0004192A" w:rsidRDefault="0004192A" w:rsidP="000419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Biyomedikal Teknolojisine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00775" w14:textId="59B658E4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7AE360" w14:textId="437CFF11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71CBD8" w14:textId="2D51F9A8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5DB82" w14:textId="3CE36AA3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E2F35A" w14:textId="7B7EC96D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69E9778" w14:textId="7F0B9745" w:rsidR="0004192A" w:rsidRPr="0004192A" w:rsidRDefault="007A0303" w:rsidP="0004192A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4192A" w:rsidRPr="0004192A" w14:paraId="54598945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4A024F1C" w:rsidR="0004192A" w:rsidRPr="0004192A" w:rsidRDefault="0004192A" w:rsidP="000419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55A1D065" w:rsidR="0004192A" w:rsidRPr="0004192A" w:rsidRDefault="0004192A" w:rsidP="000419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3BC489C2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7DE5B3DC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7031FDB3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48DEA2C1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2016A127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4B31E636" w14:textId="701B54C9" w:rsidR="0004192A" w:rsidRPr="0004192A" w:rsidRDefault="007A0303" w:rsidP="0004192A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78514F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04192A" w:rsidRPr="0004192A" w14:paraId="4225EDFD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F40C3D" w14:textId="1F31233F" w:rsidR="0004192A" w:rsidRPr="0004192A" w:rsidRDefault="0004192A" w:rsidP="000419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3B21E5B4" w:rsidR="0004192A" w:rsidRPr="0004192A" w:rsidRDefault="0004192A" w:rsidP="000419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1E75FE9D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2FB586CE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62016866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6B0EE98B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36226731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76B613E3" w14:textId="5CA38440" w:rsidR="0004192A" w:rsidRPr="0004192A" w:rsidRDefault="007A0303" w:rsidP="0004192A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78514F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04192A" w:rsidRPr="0004192A" w14:paraId="7A807D81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27ECEF" w14:textId="60DD99A4" w:rsidR="0004192A" w:rsidRPr="0004192A" w:rsidRDefault="0004192A" w:rsidP="000419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305C166D" w:rsidR="0004192A" w:rsidRPr="0004192A" w:rsidRDefault="0004192A" w:rsidP="000419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C3F802" w14:textId="57D51203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E3727" w14:textId="2420E2B2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67F26" w14:textId="1CA585D5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8C68C" w14:textId="150BF494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55B85C" w14:textId="06B28E16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338E708C" w14:textId="08156757" w:rsidR="0004192A" w:rsidRPr="0004192A" w:rsidRDefault="007A0303" w:rsidP="0004192A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78514F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04192A" w:rsidRPr="0004192A" w14:paraId="064D145D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BA51E" w14:textId="527AE4CC" w:rsidR="0004192A" w:rsidRPr="0004192A" w:rsidRDefault="0004192A" w:rsidP="000419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ING</w:t>
            </w:r>
            <w:r w:rsidR="004A6543"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5814BFA7" w:rsidR="0004192A" w:rsidRPr="0004192A" w:rsidRDefault="0004192A" w:rsidP="000419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C5760" w14:textId="2F093DBD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C0BA31" w14:textId="10924DDC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3CC1C" w14:textId="57C1AE5D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AA0DA4" w14:textId="3C4AFD87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D9FA48" w14:textId="23ECF26C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0B6394B8" w14:textId="382A3126" w:rsidR="0004192A" w:rsidRPr="0004192A" w:rsidRDefault="007A0303" w:rsidP="0004192A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78514F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04192A" w:rsidRPr="0004192A" w14:paraId="37A93B9B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12EC21" w14:textId="541CCC8F" w:rsidR="0004192A" w:rsidRPr="0004192A" w:rsidRDefault="0004192A" w:rsidP="000419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F99E9B" w14:textId="6FE0740C" w:rsidR="0004192A" w:rsidRPr="0004192A" w:rsidRDefault="0004192A" w:rsidP="0004192A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67A60" w14:textId="10D0D1FF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D17516" w14:textId="3614CAD3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85C063" w14:textId="56B5DA6A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323EF4" w14:textId="19890594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A5D7D5" w14:textId="38A7B5EA" w:rsidR="0004192A" w:rsidRPr="0004192A" w:rsidRDefault="0004192A" w:rsidP="000419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2A55C668" w14:textId="45AC4FA7" w:rsidR="0004192A" w:rsidRPr="0004192A" w:rsidRDefault="007A0303" w:rsidP="0004192A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78514F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78514F" w:rsidRPr="0004192A" w14:paraId="72C1876D" w14:textId="77777777" w:rsidTr="00F90CF7">
        <w:trPr>
          <w:trHeight w:val="397"/>
        </w:trPr>
        <w:tc>
          <w:tcPr>
            <w:tcW w:w="6033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A03E3D" w14:textId="039C9C26" w:rsidR="0078514F" w:rsidRPr="0004192A" w:rsidRDefault="0078514F" w:rsidP="0078514F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78514F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930EB38" w14:textId="40C59D58" w:rsidR="0078514F" w:rsidRPr="0004192A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24BC9C36" w14:textId="77777777" w:rsidR="0078514F" w:rsidRPr="009E6ED7" w:rsidRDefault="0078514F" w:rsidP="0078514F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78514F" w:rsidRPr="0004192A" w14:paraId="0B1AC06C" w14:textId="77777777" w:rsidTr="00C93C37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738047EE" w14:textId="41532D9C" w:rsidR="0078514F" w:rsidRPr="0004192A" w:rsidRDefault="0078514F" w:rsidP="0078514F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1B546CD3" w14:textId="58E269A6" w:rsidR="0078514F" w:rsidRPr="0004192A" w:rsidRDefault="0078514F" w:rsidP="0078514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0DF9BC5" w14:textId="00FBF900" w:rsidR="0078514F" w:rsidRPr="0004192A" w:rsidRDefault="0078514F" w:rsidP="0078514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6D67821F" w14:textId="5D8C137F" w:rsidR="0078514F" w:rsidRPr="0004192A" w:rsidRDefault="0078514F" w:rsidP="0078514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6F7C9E3" w14:textId="61D4C634" w:rsidR="0078514F" w:rsidRPr="0004192A" w:rsidRDefault="0078514F" w:rsidP="0078514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5B08CF39" w14:textId="3AC4A0BE" w:rsidR="0078514F" w:rsidRPr="0004192A" w:rsidRDefault="0078514F" w:rsidP="0078514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7C029BAA" w14:textId="77777777" w:rsidR="0078514F" w:rsidRPr="0004192A" w:rsidRDefault="0078514F" w:rsidP="0078514F">
            <w:pPr>
              <w:jc w:val="left"/>
              <w:rPr>
                <w:sz w:val="20"/>
                <w:szCs w:val="20"/>
              </w:rPr>
            </w:pPr>
          </w:p>
        </w:tc>
      </w:tr>
      <w:tr w:rsidR="0078514F" w:rsidRPr="0004192A" w14:paraId="340CFBB7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D56C3" w14:textId="53293728" w:rsidR="0078514F" w:rsidRPr="007A0303" w:rsidRDefault="0078514F" w:rsidP="0078514F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ANZ20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8666EF" w14:textId="6F35EBDF" w:rsidR="0078514F" w:rsidRPr="007A0303" w:rsidRDefault="0078514F" w:rsidP="0078514F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Sistem Hastalıkları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27AE7A" w14:textId="02A6AAE6" w:rsidR="0078514F" w:rsidRPr="007A0303" w:rsidRDefault="0078514F" w:rsidP="0078514F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5D3506" w14:textId="4EF6E7C9" w:rsidR="0078514F" w:rsidRPr="007A0303" w:rsidRDefault="0078514F" w:rsidP="0078514F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C7CB39" w14:textId="7126E6A1" w:rsidR="0078514F" w:rsidRPr="007A0303" w:rsidRDefault="0078514F" w:rsidP="0078514F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C0B57" w14:textId="7C6AB2CF" w:rsidR="0078514F" w:rsidRPr="007A0303" w:rsidRDefault="0078514F" w:rsidP="0078514F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DC0D4F" w14:textId="245AA703" w:rsidR="0078514F" w:rsidRPr="007A0303" w:rsidRDefault="0078514F" w:rsidP="0078514F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34B6270C" w:rsidR="0078514F" w:rsidRPr="0004192A" w:rsidRDefault="0078514F" w:rsidP="0078514F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78514F" w:rsidRPr="0004192A" w14:paraId="30A8E057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16CC6" w14:textId="06DF20A2" w:rsidR="0078514F" w:rsidRPr="007A0303" w:rsidRDefault="0078514F" w:rsidP="0078514F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ANZ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7A0303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56EB35" w14:textId="7694DBDC" w:rsidR="0078514F" w:rsidRPr="007A0303" w:rsidRDefault="0078514F" w:rsidP="0078514F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Anestezi Uygulamaları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8A0CB8" w14:textId="47C373CB" w:rsidR="0078514F" w:rsidRPr="007A0303" w:rsidRDefault="0078514F" w:rsidP="0078514F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16DF16" w14:textId="6BB1B95C" w:rsidR="0078514F" w:rsidRPr="007A0303" w:rsidRDefault="0078514F" w:rsidP="0078514F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92C95" w14:textId="57086D14" w:rsidR="0078514F" w:rsidRPr="007A0303" w:rsidRDefault="0078514F" w:rsidP="0078514F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AFFE95" w14:textId="3E374E17" w:rsidR="0078514F" w:rsidRPr="007A0303" w:rsidRDefault="0078514F" w:rsidP="0078514F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68BA5" w14:textId="2B86C2D4" w:rsidR="0078514F" w:rsidRPr="007A0303" w:rsidRDefault="0078514F" w:rsidP="0078514F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4B04D804" w:rsidR="0078514F" w:rsidRPr="0004192A" w:rsidRDefault="0078514F" w:rsidP="0078514F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78514F" w:rsidRPr="0004192A" w14:paraId="55089B56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7465FAD5" w:rsidR="0078514F" w:rsidRPr="007A0303" w:rsidRDefault="0078514F" w:rsidP="0078514F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ANZ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7A0303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7CD7952A" w:rsidR="0078514F" w:rsidRPr="007A0303" w:rsidRDefault="0078514F" w:rsidP="0078514F">
            <w:pPr>
              <w:jc w:val="left"/>
              <w:rPr>
                <w:sz w:val="20"/>
                <w:szCs w:val="20"/>
              </w:rPr>
            </w:pPr>
            <w:proofErr w:type="spellStart"/>
            <w:r w:rsidRPr="007A0303">
              <w:rPr>
                <w:color w:val="000000"/>
                <w:sz w:val="20"/>
                <w:szCs w:val="20"/>
              </w:rPr>
              <w:t>Reanimasyon</w:t>
            </w:r>
            <w:proofErr w:type="spellEnd"/>
            <w:r w:rsidRPr="007A0303"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758270F4" w:rsidR="0078514F" w:rsidRPr="007A0303" w:rsidRDefault="0078514F" w:rsidP="0078514F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283434DB" w:rsidR="0078514F" w:rsidRPr="007A0303" w:rsidRDefault="0078514F" w:rsidP="0078514F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75DC84E8" w:rsidR="0078514F" w:rsidRPr="007A0303" w:rsidRDefault="0078514F" w:rsidP="0078514F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27E39FD5" w:rsidR="0078514F" w:rsidRPr="007A0303" w:rsidRDefault="0078514F" w:rsidP="0078514F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6277896A" w:rsidR="0078514F" w:rsidRPr="007A0303" w:rsidRDefault="0078514F" w:rsidP="0078514F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13DFF76F" w:rsidR="0078514F" w:rsidRPr="0004192A" w:rsidRDefault="0078514F" w:rsidP="0078514F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78514F" w:rsidRPr="0004192A" w14:paraId="4FAD8ACF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3C13CC" w14:textId="0754AB61" w:rsidR="0078514F" w:rsidRPr="007A0303" w:rsidRDefault="0078514F" w:rsidP="0078514F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ANZ</w:t>
            </w:r>
            <w:r>
              <w:rPr>
                <w:color w:val="000000"/>
                <w:sz w:val="20"/>
                <w:szCs w:val="20"/>
              </w:rPr>
              <w:t>S</w:t>
            </w:r>
            <w:r w:rsidRPr="007A0303">
              <w:rPr>
                <w:color w:val="000000"/>
                <w:sz w:val="20"/>
                <w:szCs w:val="20"/>
              </w:rPr>
              <w:t>20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D065FC" w14:textId="036E7719" w:rsidR="0078514F" w:rsidRPr="007A0303" w:rsidRDefault="0078514F" w:rsidP="0078514F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E5251A" w14:textId="3FDBA7F0" w:rsidR="0078514F" w:rsidRPr="007A0303" w:rsidRDefault="0078514F" w:rsidP="0078514F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D24E5" w14:textId="68C68251" w:rsidR="0078514F" w:rsidRPr="007A0303" w:rsidRDefault="0078514F" w:rsidP="0078514F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0D45D9" w14:textId="22825F5B" w:rsidR="0078514F" w:rsidRPr="007A0303" w:rsidRDefault="0078514F" w:rsidP="0078514F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3D7BD0" w14:textId="7E90D82F" w:rsidR="0078514F" w:rsidRPr="007A0303" w:rsidRDefault="0078514F" w:rsidP="0078514F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C39634" w14:textId="15C270C6" w:rsidR="0078514F" w:rsidRPr="007A0303" w:rsidRDefault="0078514F" w:rsidP="0078514F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663935" w14:textId="122418F8" w:rsidR="0078514F" w:rsidRPr="0004192A" w:rsidRDefault="0078514F" w:rsidP="0078514F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78514F" w:rsidRPr="0004192A" w14:paraId="77AAF97C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380E7063" w:rsidR="0078514F" w:rsidRDefault="0078514F" w:rsidP="0078514F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NZI20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7E98EC4F" w:rsidR="0078514F" w:rsidRPr="001A0B74" w:rsidRDefault="0078514F" w:rsidP="0078514F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026EE34B" w:rsidR="0078514F" w:rsidRPr="001A0B74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246412E9" w:rsidR="0078514F" w:rsidRPr="001A0B74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6F5A772C" w:rsidR="0078514F" w:rsidRPr="001A0B74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58040872" w:rsidR="0078514F" w:rsidRPr="001A0B74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7548D5D9" w:rsidR="0078514F" w:rsidRPr="001A0B74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02DCB7FC" w:rsidR="0078514F" w:rsidRDefault="0078514F" w:rsidP="0078514F">
            <w:pPr>
              <w:jc w:val="left"/>
              <w:rPr>
                <w:color w:val="00000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78514F" w:rsidRPr="0004192A" w14:paraId="7349F0AA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FAC997" w14:textId="3CB01A76" w:rsidR="0078514F" w:rsidRDefault="0078514F" w:rsidP="0078514F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NZI203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1487EF" w14:textId="373CAD4B" w:rsidR="0078514F" w:rsidRPr="001A0B74" w:rsidRDefault="0078514F" w:rsidP="0078514F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FD31D" w14:textId="2DD0DD34" w:rsidR="0078514F" w:rsidRPr="001A0B74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42B99B" w14:textId="40C2EE41" w:rsidR="0078514F" w:rsidRPr="001A0B74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D74062" w14:textId="113B0FB4" w:rsidR="0078514F" w:rsidRPr="001A0B74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CDCE9C" w14:textId="21D628EF" w:rsidR="0078514F" w:rsidRPr="001A0B74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7C1CCD" w14:textId="2FED29AC" w:rsidR="0078514F" w:rsidRPr="001A0B74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69AE20" w14:textId="386484F3" w:rsidR="0078514F" w:rsidRPr="009E1210" w:rsidRDefault="0078514F" w:rsidP="0078514F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78514F" w:rsidRPr="0004192A" w14:paraId="3A720008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465D1F" w14:textId="034D337A" w:rsidR="0078514F" w:rsidRDefault="0078514F" w:rsidP="0078514F">
            <w:pPr>
              <w:jc w:val="left"/>
              <w:rPr>
                <w:color w:val="00000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6F246F" w14:textId="43BC7097" w:rsidR="0078514F" w:rsidRPr="001A0B74" w:rsidRDefault="0078514F" w:rsidP="0078514F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D59CAE" w14:textId="2F381D36" w:rsidR="0078514F" w:rsidRPr="001A0B74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E87755" w14:textId="16C56E9F" w:rsidR="0078514F" w:rsidRPr="001A0B74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36D397" w14:textId="2F31809C" w:rsidR="0078514F" w:rsidRPr="001A0B74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602E48" w14:textId="191FB904" w:rsidR="0078514F" w:rsidRPr="001A0B74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DC65B0" w14:textId="710987D8" w:rsidR="0078514F" w:rsidRPr="001A0B74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35C922" w14:textId="15AD6EEB" w:rsidR="0078514F" w:rsidRPr="009E1210" w:rsidRDefault="0078514F" w:rsidP="0078514F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78514F" w:rsidRPr="0004192A" w14:paraId="7AACBBC3" w14:textId="77777777" w:rsidTr="00FF3567">
        <w:trPr>
          <w:trHeight w:val="397"/>
        </w:trPr>
        <w:tc>
          <w:tcPr>
            <w:tcW w:w="6033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7A19C47" w14:textId="6A565912" w:rsidR="0078514F" w:rsidRPr="001A0B74" w:rsidRDefault="0078514F" w:rsidP="0078514F">
            <w:pPr>
              <w:jc w:val="right"/>
              <w:rPr>
                <w:color w:val="000000"/>
                <w:sz w:val="20"/>
                <w:szCs w:val="20"/>
              </w:rPr>
            </w:pPr>
            <w:r w:rsidRPr="0078514F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3F43EDF" w14:textId="024BA5F1" w:rsidR="0078514F" w:rsidRPr="001A0B74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7C1CDF3A" w14:textId="77777777" w:rsidR="0078514F" w:rsidRPr="009E1210" w:rsidRDefault="0078514F" w:rsidP="0078514F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78514F" w:rsidRPr="0004192A" w14:paraId="6B2A38F9" w14:textId="77777777" w:rsidTr="00C93C37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3C93C927" w14:textId="08A0919D" w:rsidR="0078514F" w:rsidRPr="0004192A" w:rsidRDefault="0078514F" w:rsidP="0078514F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C98A088" w14:textId="77777777" w:rsidR="0078514F" w:rsidRPr="0004192A" w:rsidRDefault="0078514F" w:rsidP="0078514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56534032" w14:textId="77777777" w:rsidR="0078514F" w:rsidRPr="0004192A" w:rsidRDefault="0078514F" w:rsidP="0078514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52D2A03F" w14:textId="77777777" w:rsidR="0078514F" w:rsidRPr="0004192A" w:rsidRDefault="0078514F" w:rsidP="0078514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755A61CE" w14:textId="77777777" w:rsidR="0078514F" w:rsidRPr="0004192A" w:rsidRDefault="0078514F" w:rsidP="0078514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276722A2" w14:textId="77777777" w:rsidR="0078514F" w:rsidRPr="0004192A" w:rsidRDefault="0078514F" w:rsidP="0078514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3AA87200" w14:textId="77777777" w:rsidR="0078514F" w:rsidRPr="0004192A" w:rsidRDefault="0078514F" w:rsidP="0078514F">
            <w:pPr>
              <w:jc w:val="left"/>
              <w:rPr>
                <w:sz w:val="20"/>
                <w:szCs w:val="20"/>
              </w:rPr>
            </w:pPr>
          </w:p>
        </w:tc>
      </w:tr>
      <w:tr w:rsidR="0078514F" w:rsidRPr="0004192A" w14:paraId="6CF5F606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320BF8" w14:textId="55A8E46E" w:rsidR="0078514F" w:rsidRPr="004A5456" w:rsidRDefault="0078514F" w:rsidP="0078514F">
            <w:pPr>
              <w:jc w:val="left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ANZ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4A545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2281A" w14:textId="2DC4B939" w:rsidR="0078514F" w:rsidRPr="004A5456" w:rsidRDefault="0078514F" w:rsidP="0078514F">
            <w:pPr>
              <w:jc w:val="left"/>
              <w:rPr>
                <w:color w:val="000000"/>
                <w:sz w:val="20"/>
                <w:szCs w:val="20"/>
              </w:rPr>
            </w:pPr>
            <w:proofErr w:type="spellStart"/>
            <w:r w:rsidRPr="004A5456">
              <w:rPr>
                <w:color w:val="000000"/>
                <w:sz w:val="20"/>
                <w:szCs w:val="20"/>
              </w:rPr>
              <w:t>Anestezik</w:t>
            </w:r>
            <w:proofErr w:type="spellEnd"/>
            <w:r w:rsidRPr="004A5456">
              <w:rPr>
                <w:color w:val="000000"/>
                <w:sz w:val="20"/>
                <w:szCs w:val="20"/>
              </w:rPr>
              <w:t xml:space="preserve"> Farmakoloj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91C6E" w14:textId="6F0292E0" w:rsidR="0078514F" w:rsidRPr="004A5456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4572A" w14:textId="50C99B6D" w:rsidR="0078514F" w:rsidRPr="004A5456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A0D0BB" w14:textId="615C8EC5" w:rsidR="0078514F" w:rsidRPr="004A5456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4740B" w14:textId="36DE042B" w:rsidR="0078514F" w:rsidRPr="004A5456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4A93B" w14:textId="7E52AEF9" w:rsidR="0078514F" w:rsidRPr="004A5456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38524F05" w:rsidR="0078514F" w:rsidRPr="004A5456" w:rsidRDefault="0078514F" w:rsidP="0078514F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78514F" w:rsidRPr="0004192A" w14:paraId="50A89032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FC3C4A" w14:textId="5F3D99AD" w:rsidR="0078514F" w:rsidRPr="004A5456" w:rsidRDefault="0078514F" w:rsidP="0078514F">
            <w:pPr>
              <w:jc w:val="left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ANZ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4A5456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1BB26" w14:textId="7EADFEB9" w:rsidR="0078514F" w:rsidRPr="004A5456" w:rsidRDefault="0078514F" w:rsidP="0078514F">
            <w:pPr>
              <w:jc w:val="left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Klinik Anestez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57998" w14:textId="7411FC09" w:rsidR="0078514F" w:rsidRPr="004A5456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669F6D" w14:textId="70FED6C9" w:rsidR="0078514F" w:rsidRPr="004A5456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FEDEF4" w14:textId="7B82BE0C" w:rsidR="0078514F" w:rsidRPr="004A5456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C25FB" w14:textId="61C1DB40" w:rsidR="0078514F" w:rsidRPr="004A5456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A0B3D" w14:textId="6505210E" w:rsidR="0078514F" w:rsidRPr="004A5456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48AE3B0C" w:rsidR="0078514F" w:rsidRPr="004A5456" w:rsidRDefault="0078514F" w:rsidP="0078514F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78514F" w:rsidRPr="0004192A" w14:paraId="60D6CF71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6C0AB0" w14:textId="10D20B21" w:rsidR="0078514F" w:rsidRPr="004A5456" w:rsidRDefault="0078514F" w:rsidP="0078514F">
            <w:pPr>
              <w:jc w:val="left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HSG2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E2D329" w14:textId="650199D3" w:rsidR="0078514F" w:rsidRPr="004A5456" w:rsidRDefault="0078514F" w:rsidP="0078514F">
            <w:pPr>
              <w:jc w:val="left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Hasta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CBA1D6" w14:textId="09770D45" w:rsidR="0078514F" w:rsidRPr="004A5456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0C75B1" w14:textId="3744CCD6" w:rsidR="0078514F" w:rsidRPr="004A5456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0BF72A" w14:textId="6572ED21" w:rsidR="0078514F" w:rsidRPr="004A5456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160DBA" w14:textId="04FFFE75" w:rsidR="0078514F" w:rsidRPr="004A5456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1981FE" w14:textId="6BD17E75" w:rsidR="0078514F" w:rsidRPr="004A5456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5F1C1918" w:rsidR="0078514F" w:rsidRPr="004A5456" w:rsidRDefault="0078514F" w:rsidP="0078514F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78514F" w:rsidRPr="0004192A" w14:paraId="1893BDBB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1C9DFC42" w:rsidR="0078514F" w:rsidRPr="004A5456" w:rsidRDefault="0078514F" w:rsidP="0078514F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NZ</w:t>
            </w:r>
            <w:r>
              <w:rPr>
                <w:color w:val="000000"/>
                <w:sz w:val="20"/>
                <w:szCs w:val="20"/>
              </w:rPr>
              <w:t>I20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6281DF9D" w:rsidR="0078514F" w:rsidRPr="001A0B74" w:rsidRDefault="0078514F" w:rsidP="0078514F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7A00C5DE" w:rsidR="0078514F" w:rsidRPr="001A0B74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31730EAF" w:rsidR="0078514F" w:rsidRPr="001A0B74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78E41AAC" w:rsidR="0078514F" w:rsidRPr="001A0B74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70D4B64D" w:rsidR="0078514F" w:rsidRPr="001A0B74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018A474E" w:rsidR="0078514F" w:rsidRPr="001A0B74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5640D889" w:rsidR="0078514F" w:rsidRPr="004A5456" w:rsidRDefault="0078514F" w:rsidP="0078514F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78514F" w:rsidRPr="0004192A" w14:paraId="6B49955D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88A650" w14:textId="00C89DE2" w:rsidR="0078514F" w:rsidRPr="004A5456" w:rsidRDefault="0078514F" w:rsidP="0078514F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NZ</w:t>
            </w:r>
            <w:r>
              <w:rPr>
                <w:color w:val="000000"/>
                <w:sz w:val="20"/>
                <w:szCs w:val="20"/>
              </w:rPr>
              <w:t>I204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613F33" w14:textId="2F070976" w:rsidR="0078514F" w:rsidRPr="001A0B74" w:rsidRDefault="0078514F" w:rsidP="0078514F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FC27633" w14:textId="3C02C6AA" w:rsidR="0078514F" w:rsidRPr="001A0B74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3D40DE" w14:textId="518C3695" w:rsidR="0078514F" w:rsidRPr="001A0B74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EE6349" w14:textId="0B16CF45" w:rsidR="0078514F" w:rsidRPr="001A0B74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3AACE" w14:textId="051A3514" w:rsidR="0078514F" w:rsidRPr="001A0B74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9C7F06" w14:textId="5972FDC8" w:rsidR="0078514F" w:rsidRPr="001A0B74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C1C904" w14:textId="2B7EC05E" w:rsidR="0078514F" w:rsidRPr="009E1210" w:rsidRDefault="0078514F" w:rsidP="0078514F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78514F" w:rsidRPr="0004192A" w14:paraId="75A43C4B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37601" w14:textId="38A6A067" w:rsidR="0078514F" w:rsidRPr="004A5456" w:rsidRDefault="0078514F" w:rsidP="0078514F">
            <w:pPr>
              <w:jc w:val="left"/>
              <w:rPr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62F309" w14:textId="6B64697B" w:rsidR="0078514F" w:rsidRPr="001A0B74" w:rsidRDefault="0078514F" w:rsidP="0078514F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125E9D" w14:textId="062F7A44" w:rsidR="0078514F" w:rsidRPr="001A0B74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EC4654E" w14:textId="66722970" w:rsidR="0078514F" w:rsidRPr="001A0B74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6F4AFC" w14:textId="44ACAA5E" w:rsidR="0078514F" w:rsidRPr="001A0B74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9C83BB" w14:textId="2F10BB94" w:rsidR="0078514F" w:rsidRPr="001A0B74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E768323" w14:textId="2FF8F808" w:rsidR="0078514F" w:rsidRPr="001A0B74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91A644" w14:textId="7D500785" w:rsidR="0078514F" w:rsidRPr="009E1210" w:rsidRDefault="0078514F" w:rsidP="0078514F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78514F" w:rsidRPr="0004192A" w14:paraId="3D6B4B46" w14:textId="77777777" w:rsidTr="0089410B">
        <w:trPr>
          <w:trHeight w:val="397"/>
        </w:trPr>
        <w:tc>
          <w:tcPr>
            <w:tcW w:w="6033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2193083" w14:textId="111AA562" w:rsidR="0078514F" w:rsidRPr="001A0B74" w:rsidRDefault="0078514F" w:rsidP="0078514F">
            <w:pPr>
              <w:jc w:val="right"/>
              <w:rPr>
                <w:color w:val="000000"/>
                <w:sz w:val="20"/>
                <w:szCs w:val="20"/>
              </w:rPr>
            </w:pPr>
            <w:r w:rsidRPr="0078514F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84D410" w14:textId="46475D38" w:rsidR="0078514F" w:rsidRPr="001A0B74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0AC83378" w14:textId="77777777" w:rsidR="0078514F" w:rsidRPr="009E1210" w:rsidRDefault="0078514F" w:rsidP="0078514F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78514F" w:rsidRPr="009E1210" w14:paraId="797257EC" w14:textId="77777777" w:rsidTr="005C157E">
        <w:trPr>
          <w:trHeight w:val="397"/>
        </w:trPr>
        <w:tc>
          <w:tcPr>
            <w:tcW w:w="4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37BA428" w14:textId="5962CB3D" w:rsidR="0078514F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955525E" w14:textId="77777777" w:rsidR="0078514F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945D70F" w14:textId="77777777" w:rsidR="0078514F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583E67" w14:textId="77777777" w:rsidR="0078514F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5EDB19" w14:textId="77777777" w:rsidR="0078514F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081438" w14:textId="77777777" w:rsidR="0078514F" w:rsidRDefault="0078514F" w:rsidP="0078514F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FC5C6B" w14:textId="77777777" w:rsidR="0078514F" w:rsidRPr="009E1210" w:rsidRDefault="0078514F" w:rsidP="0078514F">
            <w:pPr>
              <w:jc w:val="center"/>
              <w:rPr>
                <w:rFonts w:cs="Times New Roman"/>
                <w:sz w:val="28"/>
                <w:szCs w:val="28"/>
              </w:rPr>
            </w:pPr>
          </w:p>
        </w:tc>
      </w:tr>
      <w:tr w:rsidR="0078514F" w:rsidRPr="009E1210" w14:paraId="00618A8B" w14:textId="77777777" w:rsidTr="005C157E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3FE08" w14:textId="77777777" w:rsidR="0078514F" w:rsidRPr="001556DD" w:rsidRDefault="0078514F" w:rsidP="0078514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TOKS21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555824" w14:textId="77777777" w:rsidR="0078514F" w:rsidRPr="001556DD" w:rsidRDefault="0078514F" w:rsidP="0078514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Toksikoloj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2331BF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384FF8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609FEE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44834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2A517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745804" w14:textId="77777777" w:rsidR="0078514F" w:rsidRPr="009E1210" w:rsidRDefault="0078514F" w:rsidP="0078514F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78514F" w:rsidRPr="009E1210" w14:paraId="35757033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0C97FD" w14:textId="77777777" w:rsidR="0078514F" w:rsidRPr="001556DD" w:rsidRDefault="0078514F" w:rsidP="0078514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POB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2FA62B" w14:textId="77777777" w:rsidR="0078514F" w:rsidRPr="001556DD" w:rsidRDefault="0078514F" w:rsidP="0078514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 xml:space="preserve">Post </w:t>
            </w:r>
            <w:proofErr w:type="spellStart"/>
            <w:r w:rsidRPr="001556DD">
              <w:rPr>
                <w:rFonts w:cs="Times New Roman"/>
                <w:color w:val="000000"/>
                <w:sz w:val="20"/>
                <w:szCs w:val="20"/>
              </w:rPr>
              <w:t>Operatif</w:t>
            </w:r>
            <w:proofErr w:type="spellEnd"/>
            <w:r w:rsidRPr="001556DD">
              <w:rPr>
                <w:rFonts w:cs="Times New Roman"/>
                <w:color w:val="000000"/>
                <w:sz w:val="20"/>
                <w:szCs w:val="20"/>
              </w:rPr>
              <w:t xml:space="preserve"> Bakım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069F01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0ECBF9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B3C46E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8399E9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B45357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EE0653" w14:textId="77777777" w:rsidR="0078514F" w:rsidRPr="009E1210" w:rsidRDefault="0078514F" w:rsidP="0078514F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78514F" w:rsidRPr="009E1210" w14:paraId="25EC6A6A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5E2A64" w14:textId="77777777" w:rsidR="0078514F" w:rsidRPr="001556DD" w:rsidRDefault="0078514F" w:rsidP="0078514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PAT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8D44AD" w14:textId="77777777" w:rsidR="0078514F" w:rsidRPr="001556DD" w:rsidRDefault="0078514F" w:rsidP="0078514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Pat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906E8D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EDD890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99CEC6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9E6031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DCFE9C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20731A" w14:textId="77777777" w:rsidR="0078514F" w:rsidRPr="009E1210" w:rsidRDefault="0078514F" w:rsidP="0078514F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78514F" w:rsidRPr="009E1210" w14:paraId="3EE9DD9F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BB204C" w14:textId="77777777" w:rsidR="0078514F" w:rsidRPr="001556DD" w:rsidRDefault="0078514F" w:rsidP="0078514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D301DE" w14:textId="77777777" w:rsidR="0078514F" w:rsidRPr="001556DD" w:rsidRDefault="0078514F" w:rsidP="0078514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FB57AC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F39E6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3D1348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198C1F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21485F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E22673" w14:textId="77777777" w:rsidR="0078514F" w:rsidRPr="009E1210" w:rsidRDefault="0078514F" w:rsidP="0078514F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78514F" w:rsidRPr="009E1210" w14:paraId="3D1262CB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2CE8006B" w14:textId="77777777" w:rsidR="0078514F" w:rsidRPr="001556DD" w:rsidRDefault="0078514F" w:rsidP="0078514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CH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64D2AD" w14:textId="77777777" w:rsidR="0078514F" w:rsidRPr="001556DD" w:rsidRDefault="0078514F" w:rsidP="0078514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Cerrahi Hastalıklara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F30D77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858672C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7ACDC4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349652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779184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166AF6" w14:textId="77777777" w:rsidR="0078514F" w:rsidRPr="009E1210" w:rsidRDefault="0078514F" w:rsidP="0078514F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78514F" w:rsidRPr="009E1210" w14:paraId="6D8D2334" w14:textId="77777777" w:rsidTr="005C157E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64D04E" w14:textId="77777777" w:rsidR="0078514F" w:rsidRPr="001556DD" w:rsidRDefault="0078514F" w:rsidP="0078514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AC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97E98D" w14:textId="77777777" w:rsidR="0078514F" w:rsidRPr="001556DD" w:rsidRDefault="0078514F" w:rsidP="0078514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Anestezi Cihaz ve Ekipmanlar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E775F3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A4E02A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3892E3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7CA08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BE7E41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FE6C49" w14:textId="77777777" w:rsidR="0078514F" w:rsidRPr="009E1210" w:rsidRDefault="0078514F" w:rsidP="0078514F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78514F" w:rsidRPr="009E1210" w14:paraId="1599A999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8C774D" w14:textId="77777777" w:rsidR="0078514F" w:rsidRPr="001556DD" w:rsidRDefault="0078514F" w:rsidP="0078514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C9B716" w14:textId="77777777" w:rsidR="0078514F" w:rsidRPr="001556DD" w:rsidRDefault="0078514F" w:rsidP="0078514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81B956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AFD2C3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35575B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53A11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716954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E29C79" w14:textId="77777777" w:rsidR="0078514F" w:rsidRPr="009E1210" w:rsidRDefault="0078514F" w:rsidP="0078514F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78514F" w:rsidRPr="009E1210" w14:paraId="53C66610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0C0BAD" w14:textId="77777777" w:rsidR="0078514F" w:rsidRPr="001556DD" w:rsidRDefault="0078514F" w:rsidP="0078514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EKG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28D56C" w14:textId="77777777" w:rsidR="0078514F" w:rsidRPr="001556DD" w:rsidRDefault="0078514F" w:rsidP="0078514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Elektrokardiyografi Analiz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906773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DD911A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1462B1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1B0EBE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118530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2F4711" w14:textId="77777777" w:rsidR="0078514F" w:rsidRPr="009E1210" w:rsidRDefault="0078514F" w:rsidP="0078514F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78514F" w:rsidRPr="009E1210" w14:paraId="4CD43910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465CA2" w14:textId="77777777" w:rsidR="0078514F" w:rsidRPr="001556DD" w:rsidRDefault="0078514F" w:rsidP="0078514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EH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5CB77A" w14:textId="77777777" w:rsidR="0078514F" w:rsidRPr="001556DD" w:rsidRDefault="0078514F" w:rsidP="0078514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Enfeksiyon Hastalıklarına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F78A46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80A029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8CFAC4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7D220C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8FEEF8" w14:textId="77777777" w:rsidR="0078514F" w:rsidRPr="001556DD" w:rsidRDefault="0078514F" w:rsidP="0078514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CF53F2" w14:textId="77777777" w:rsidR="0078514F" w:rsidRPr="009E1210" w:rsidRDefault="0078514F" w:rsidP="0078514F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04192A">
      <w:pPr>
        <w:spacing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7A14B9F4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>İlgili dersin Anestezi Programı tarafından açılan şubeden alınması zorunludur.</w:t>
      </w:r>
    </w:p>
    <w:p w14:paraId="114DB0D5" w14:textId="77777777" w:rsidR="0078514F" w:rsidRDefault="00C93C37" w:rsidP="0078514F">
      <w:pPr>
        <w:tabs>
          <w:tab w:val="left" w:pos="975"/>
        </w:tabs>
        <w:rPr>
          <w:rFonts w:cs="Times New Roman"/>
          <w:sz w:val="20"/>
          <w:szCs w:val="20"/>
        </w:rPr>
      </w:pPr>
      <w:r>
        <w:rPr>
          <w:color w:val="000000"/>
          <w:sz w:val="20"/>
          <w:szCs w:val="20"/>
        </w:rPr>
        <w:t xml:space="preserve"> </w:t>
      </w:r>
      <w:r w:rsidR="0078514F" w:rsidRPr="00FC00BF">
        <w:rPr>
          <w:rFonts w:cs="Times New Roman"/>
          <w:b/>
          <w:sz w:val="28"/>
          <w:szCs w:val="28"/>
        </w:rPr>
        <w:t>**</w:t>
      </w:r>
      <w:r w:rsidR="0078514F">
        <w:rPr>
          <w:rFonts w:cs="Times New Roman"/>
          <w:b/>
          <w:sz w:val="28"/>
          <w:szCs w:val="28"/>
        </w:rPr>
        <w:t xml:space="preserve"> </w:t>
      </w:r>
      <w:r w:rsidR="0078514F" w:rsidRPr="00EC1940">
        <w:rPr>
          <w:rFonts w:cs="Times New Roman"/>
          <w:bCs/>
          <w:sz w:val="24"/>
          <w:szCs w:val="24"/>
          <w:vertAlign w:val="superscript"/>
        </w:rPr>
        <w:t>1</w:t>
      </w:r>
      <w:r w:rsidR="0078514F" w:rsidRPr="001A0B74">
        <w:rPr>
          <w:color w:val="000000"/>
          <w:sz w:val="20"/>
          <w:szCs w:val="20"/>
        </w:rPr>
        <w:t>Alan İçi Seçmeli Ders</w:t>
      </w:r>
      <w:r w:rsidR="0078514F">
        <w:rPr>
          <w:color w:val="000000"/>
          <w:sz w:val="20"/>
          <w:szCs w:val="20"/>
        </w:rPr>
        <w:t>lerden toplam 4 adet alınacaktır</w:t>
      </w:r>
      <w:r w:rsidR="0078514F" w:rsidRPr="00E93BAE">
        <w:rPr>
          <w:rFonts w:cs="Times New Roman"/>
          <w:sz w:val="20"/>
          <w:szCs w:val="20"/>
        </w:rPr>
        <w:t>.</w:t>
      </w:r>
      <w:r w:rsidR="0078514F">
        <w:rPr>
          <w:rFonts w:cs="Times New Roman"/>
          <w:sz w:val="20"/>
          <w:szCs w:val="20"/>
        </w:rPr>
        <w:t xml:space="preserve"> </w:t>
      </w:r>
    </w:p>
    <w:p w14:paraId="6C8586C3" w14:textId="77777777" w:rsidR="0078514F" w:rsidRDefault="0078514F" w:rsidP="0078514F">
      <w:pPr>
        <w:tabs>
          <w:tab w:val="left" w:pos="975"/>
        </w:tabs>
        <w:ind w:right="-307"/>
        <w:rPr>
          <w:color w:val="000000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rFonts w:cs="Times New Roman"/>
          <w:sz w:val="20"/>
          <w:szCs w:val="20"/>
          <w:vertAlign w:val="superscript"/>
        </w:rPr>
        <w:t>2</w:t>
      </w:r>
      <w:r>
        <w:rPr>
          <w:rFonts w:cs="Times New Roman"/>
          <w:sz w:val="20"/>
          <w:szCs w:val="20"/>
        </w:rPr>
        <w:t xml:space="preserve">Anadal Programında alınan bir </w:t>
      </w:r>
      <w:r w:rsidRPr="001A0B74">
        <w:rPr>
          <w:color w:val="000000"/>
          <w:sz w:val="20"/>
          <w:szCs w:val="20"/>
        </w:rPr>
        <w:t>Alan</w:t>
      </w:r>
      <w:bookmarkStart w:id="0" w:name="_GoBack"/>
      <w:bookmarkEnd w:id="0"/>
      <w:r w:rsidRPr="001A0B74">
        <w:rPr>
          <w:color w:val="000000"/>
          <w:sz w:val="20"/>
          <w:szCs w:val="20"/>
        </w:rPr>
        <w:t xml:space="preserve"> İçi Seçmeli Ders</w:t>
      </w:r>
      <w:r>
        <w:rPr>
          <w:color w:val="000000"/>
          <w:sz w:val="20"/>
          <w:szCs w:val="20"/>
        </w:rPr>
        <w:t xml:space="preserve"> ÇAP kapsamında tekrar seçilemez. </w:t>
      </w:r>
    </w:p>
    <w:p w14:paraId="598FC732" w14:textId="77777777" w:rsidR="0078514F" w:rsidRPr="00E93BAE" w:rsidRDefault="0078514F" w:rsidP="0078514F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color w:val="000000"/>
          <w:sz w:val="20"/>
          <w:szCs w:val="20"/>
          <w:vertAlign w:val="superscript"/>
        </w:rPr>
        <w:t xml:space="preserve">3 </w:t>
      </w:r>
      <w:proofErr w:type="spellStart"/>
      <w:r>
        <w:rPr>
          <w:color w:val="000000"/>
          <w:sz w:val="20"/>
          <w:szCs w:val="20"/>
        </w:rPr>
        <w:t>Anadal</w:t>
      </w:r>
      <w:proofErr w:type="spellEnd"/>
      <w:r>
        <w:rPr>
          <w:color w:val="000000"/>
          <w:sz w:val="20"/>
          <w:szCs w:val="20"/>
        </w:rPr>
        <w:t xml:space="preserve"> Programında alınan bir </w:t>
      </w:r>
      <w:r w:rsidRPr="004D60C1">
        <w:rPr>
          <w:color w:val="000000"/>
          <w:sz w:val="20"/>
          <w:szCs w:val="20"/>
        </w:rPr>
        <w:t xml:space="preserve">Alan İçi Seçmeli </w:t>
      </w:r>
      <w:r>
        <w:rPr>
          <w:color w:val="000000"/>
          <w:sz w:val="20"/>
          <w:szCs w:val="20"/>
        </w:rPr>
        <w:t xml:space="preserve">Ders ÇAP müfredatında da var ise eşdeğer ders olarak kabul edilir. </w:t>
      </w:r>
    </w:p>
    <w:p w14:paraId="7BD9B9C7" w14:textId="77777777" w:rsidR="0078514F" w:rsidRPr="00E93BAE" w:rsidRDefault="0078514F" w:rsidP="0078514F">
      <w:pPr>
        <w:tabs>
          <w:tab w:val="left" w:pos="975"/>
        </w:tabs>
        <w:rPr>
          <w:rFonts w:cs="Times New Roman"/>
          <w:sz w:val="20"/>
          <w:szCs w:val="20"/>
        </w:rPr>
      </w:pPr>
    </w:p>
    <w:p w14:paraId="03E4B29B" w14:textId="488AA20B" w:rsidR="00C93C37" w:rsidRPr="00E93BAE" w:rsidRDefault="00C93C37" w:rsidP="00C93C37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</w:p>
    <w:p w14:paraId="082EBBBB" w14:textId="77777777" w:rsidR="00C93C37" w:rsidRPr="00E93BAE" w:rsidRDefault="00C93C37" w:rsidP="0004192A">
      <w:pPr>
        <w:tabs>
          <w:tab w:val="left" w:pos="975"/>
        </w:tabs>
        <w:rPr>
          <w:rFonts w:cs="Times New Roman"/>
          <w:sz w:val="20"/>
          <w:szCs w:val="20"/>
        </w:rPr>
      </w:pPr>
    </w:p>
    <w:sectPr w:rsidR="00C93C37" w:rsidRPr="00E93BA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A68BDB" w14:textId="77777777" w:rsidR="000A4F02" w:rsidRDefault="000A4F02" w:rsidP="0004192A">
      <w:pPr>
        <w:spacing w:after="0" w:line="240" w:lineRule="auto"/>
      </w:pPr>
      <w:r>
        <w:separator/>
      </w:r>
    </w:p>
  </w:endnote>
  <w:endnote w:type="continuationSeparator" w:id="0">
    <w:p w14:paraId="07C4A238" w14:textId="77777777" w:rsidR="000A4F02" w:rsidRDefault="000A4F02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AB514F" w14:textId="77777777" w:rsidR="001974C3" w:rsidRDefault="001974C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A59C01" w14:textId="77777777" w:rsidR="001974C3" w:rsidRDefault="001974C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BF8581" w14:textId="77777777" w:rsidR="001974C3" w:rsidRDefault="001974C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54E380" w14:textId="77777777" w:rsidR="000A4F02" w:rsidRDefault="000A4F02" w:rsidP="0004192A">
      <w:pPr>
        <w:spacing w:after="0" w:line="240" w:lineRule="auto"/>
      </w:pPr>
      <w:r>
        <w:separator/>
      </w:r>
    </w:p>
  </w:footnote>
  <w:footnote w:type="continuationSeparator" w:id="0">
    <w:p w14:paraId="09CDD6E9" w14:textId="77777777" w:rsidR="000A4F02" w:rsidRDefault="000A4F02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A587C7" w14:textId="77777777" w:rsidR="001974C3" w:rsidRDefault="001974C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695BA99E" w:rsidR="0004192A" w:rsidRPr="0004192A" w:rsidRDefault="00BF44CA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>
      <w:rPr>
        <w:rFonts w:eastAsia="Calibri" w:cs="Times New Roman"/>
        <w:b/>
      </w:rPr>
      <w:t>EK-5.1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>Sağlık Hizmetleri Meslek Yüksekokulu, Anestezi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49A35F" w14:textId="77777777" w:rsidR="001974C3" w:rsidRDefault="001974C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rwUAzpvsVSwAAAA="/>
  </w:docVars>
  <w:rsids>
    <w:rsidRoot w:val="00ED6D16"/>
    <w:rsid w:val="00004E47"/>
    <w:rsid w:val="0004192A"/>
    <w:rsid w:val="000A4F02"/>
    <w:rsid w:val="000E3644"/>
    <w:rsid w:val="001758B8"/>
    <w:rsid w:val="001974C3"/>
    <w:rsid w:val="001A0B74"/>
    <w:rsid w:val="002136D5"/>
    <w:rsid w:val="00266F8B"/>
    <w:rsid w:val="003059F9"/>
    <w:rsid w:val="003131B3"/>
    <w:rsid w:val="003F4FAF"/>
    <w:rsid w:val="004A5456"/>
    <w:rsid w:val="004A6543"/>
    <w:rsid w:val="005A75BC"/>
    <w:rsid w:val="00670B55"/>
    <w:rsid w:val="006B71DE"/>
    <w:rsid w:val="0078514F"/>
    <w:rsid w:val="00786C05"/>
    <w:rsid w:val="007A0303"/>
    <w:rsid w:val="007E182D"/>
    <w:rsid w:val="008454AA"/>
    <w:rsid w:val="008809C2"/>
    <w:rsid w:val="00881E3B"/>
    <w:rsid w:val="00930D44"/>
    <w:rsid w:val="009670D9"/>
    <w:rsid w:val="009D2E5E"/>
    <w:rsid w:val="00A87886"/>
    <w:rsid w:val="00AE156C"/>
    <w:rsid w:val="00B14764"/>
    <w:rsid w:val="00BF44CA"/>
    <w:rsid w:val="00C2731A"/>
    <w:rsid w:val="00C77F7A"/>
    <w:rsid w:val="00C93C37"/>
    <w:rsid w:val="00CC4A4D"/>
    <w:rsid w:val="00D9216E"/>
    <w:rsid w:val="00DA3481"/>
    <w:rsid w:val="00DB4953"/>
    <w:rsid w:val="00E93BAE"/>
    <w:rsid w:val="00EA4BF3"/>
    <w:rsid w:val="00ED6D16"/>
    <w:rsid w:val="00EF2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425</Words>
  <Characters>2424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20</cp:revision>
  <dcterms:created xsi:type="dcterms:W3CDTF">2021-08-10T12:06:00Z</dcterms:created>
  <dcterms:modified xsi:type="dcterms:W3CDTF">2022-03-07T08:13:00Z</dcterms:modified>
</cp:coreProperties>
</file>